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378D2" w14:textId="3610F2D2" w:rsidR="002045EF" w:rsidRPr="00FA324F" w:rsidRDefault="009E2286" w:rsidP="002045EF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</w:t>
      </w:r>
      <w:r w:rsidR="006955EB">
        <w:rPr>
          <w:rFonts w:ascii="Times New Roman" w:hAnsi="Times New Roman"/>
        </w:rPr>
        <w:t>Obr</w:t>
      </w:r>
      <w:r w:rsidR="00387A5F">
        <w:rPr>
          <w:rFonts w:ascii="Times New Roman" w:hAnsi="Times New Roman"/>
        </w:rPr>
        <w:t>-5</w:t>
      </w:r>
    </w:p>
    <w:p w14:paraId="41DFEBA0" w14:textId="03BAE137" w:rsidR="002045EF" w:rsidRPr="00FA324F" w:rsidRDefault="002045EF" w:rsidP="00EE2B60">
      <w:pPr>
        <w:spacing w:after="0" w:line="240" w:lineRule="auto"/>
        <w:rPr>
          <w:rFonts w:ascii="Times New Roman" w:hAnsi="Times New Roman"/>
          <w:bCs/>
        </w:rPr>
      </w:pPr>
    </w:p>
    <w:p w14:paraId="465F3BF5" w14:textId="41CC2B5F" w:rsidR="003E0842" w:rsidRPr="00FA324F" w:rsidRDefault="009E2286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9E2286">
        <w:rPr>
          <w:rFonts w:ascii="Times New Roman" w:hAnsi="Times New Roman"/>
          <w:b/>
          <w:bCs/>
        </w:rPr>
        <w:t xml:space="preserve">SUBMISSION OF </w:t>
      </w:r>
      <w:r>
        <w:rPr>
          <w:rFonts w:ascii="Times New Roman" w:hAnsi="Times New Roman"/>
          <w:b/>
          <w:bCs/>
        </w:rPr>
        <w:t xml:space="preserve">DOCTORAL </w:t>
      </w:r>
      <w:r w:rsidRPr="009E2286">
        <w:rPr>
          <w:rFonts w:ascii="Times New Roman" w:hAnsi="Times New Roman"/>
          <w:b/>
          <w:bCs/>
        </w:rPr>
        <w:t xml:space="preserve">DISSERTATION </w:t>
      </w:r>
    </w:p>
    <w:p w14:paraId="4E8BEFE2" w14:textId="77777777" w:rsidR="003E0842" w:rsidRPr="00FA324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697E8EAF" w14:textId="69DDD2DE" w:rsidR="003E0842" w:rsidRDefault="009E2286" w:rsidP="00FA324F">
      <w:pPr>
        <w:spacing w:after="0" w:line="240" w:lineRule="auto"/>
        <w:jc w:val="both"/>
        <w:rPr>
          <w:rFonts w:ascii="Times New Roman" w:hAnsi="Times New Roman"/>
        </w:rPr>
      </w:pPr>
      <w:r w:rsidRPr="009E2286">
        <w:rPr>
          <w:rFonts w:ascii="Times New Roman" w:hAnsi="Times New Roman"/>
        </w:rPr>
        <w:t>Doctoral student</w:t>
      </w:r>
      <w:r>
        <w:rPr>
          <w:rFonts w:ascii="Times New Roman" w:hAnsi="Times New Roman"/>
        </w:rPr>
        <w:t xml:space="preserve"> submitting the</w:t>
      </w:r>
      <w:r w:rsidRPr="009E2286">
        <w:rPr>
          <w:rFonts w:ascii="Times New Roman" w:hAnsi="Times New Roman"/>
        </w:rPr>
        <w:t xml:space="preserve"> doctoral dissertation complete</w:t>
      </w:r>
      <w:r>
        <w:rPr>
          <w:rFonts w:ascii="Times New Roman" w:hAnsi="Times New Roman"/>
        </w:rPr>
        <w:t xml:space="preserve">s parts 1-5. </w:t>
      </w:r>
      <w:r w:rsidRPr="009E2286">
        <w:rPr>
          <w:rFonts w:ascii="Times New Roman" w:hAnsi="Times New Roman"/>
        </w:rPr>
        <w:t>The doctoral dissertation is submitted together with this form</w:t>
      </w:r>
      <w:r>
        <w:rPr>
          <w:rFonts w:ascii="Times New Roman" w:hAnsi="Times New Roman"/>
        </w:rPr>
        <w:t xml:space="preserve">. </w:t>
      </w:r>
      <w:r w:rsidRPr="009E2286">
        <w:rPr>
          <w:rFonts w:ascii="Times New Roman" w:hAnsi="Times New Roman"/>
        </w:rPr>
        <w:t xml:space="preserve">Part 6 is completed by the Student Office. </w:t>
      </w:r>
    </w:p>
    <w:p w14:paraId="3734CAC2" w14:textId="4DD6BC65" w:rsidR="003E0842" w:rsidRPr="00FA324F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7F533FA0" w14:textId="16694497" w:rsidR="003E0842" w:rsidRPr="00FA324F" w:rsidRDefault="009E2286" w:rsidP="009E2286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9E2286">
        <w:rPr>
          <w:rFonts w:ascii="Times New Roman" w:hAnsi="Times New Roman"/>
          <w:b/>
        </w:rPr>
        <w:t>Information about the doctoral student</w:t>
      </w:r>
      <w:r w:rsidR="003E0842" w:rsidRPr="00FA324F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FA324F" w14:paraId="3A58632F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37BCE472" w14:textId="04B318C4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E2286">
              <w:rPr>
                <w:rFonts w:ascii="Times New Roman" w:hAnsi="Times New Roman"/>
              </w:rPr>
              <w:t>Name and Surnam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14:paraId="6494C50D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bookmarkEnd w:id="1"/>
            <w:r w:rsidRPr="00FA324F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3E0842" w:rsidRPr="00FA324F" w14:paraId="580B0E9E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6BE1C548" w14:textId="0975E735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E2286">
              <w:rPr>
                <w:rFonts w:ascii="Times New Roman" w:hAnsi="Times New Roman"/>
              </w:rPr>
              <w:t>Student ID Number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A58BC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2" w:name="Besedilo2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FA324F" w14:paraId="1A77BA92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101C8BAC" w14:textId="6E2F9BEF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6EDA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3" w:name="Besedilo8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7E3D2E87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C2EF9CA" w14:textId="29F3C165" w:rsidR="003E0842" w:rsidRDefault="009E2286" w:rsidP="009E2286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9E2286">
        <w:rPr>
          <w:rFonts w:ascii="Times New Roman" w:hAnsi="Times New Roman"/>
          <w:b/>
        </w:rPr>
        <w:t xml:space="preserve">Title </w:t>
      </w:r>
      <w:proofErr w:type="spellStart"/>
      <w:r w:rsidRPr="009E2286">
        <w:rPr>
          <w:rFonts w:ascii="Times New Roman" w:hAnsi="Times New Roman"/>
          <w:b/>
        </w:rPr>
        <w:t>of</w:t>
      </w:r>
      <w:proofErr w:type="spellEnd"/>
      <w:r w:rsidRPr="009E2286">
        <w:rPr>
          <w:rFonts w:ascii="Times New Roman" w:hAnsi="Times New Roman"/>
          <w:b/>
        </w:rPr>
        <w:t xml:space="preserve"> </w:t>
      </w:r>
      <w:proofErr w:type="spellStart"/>
      <w:r w:rsidRPr="009E2286">
        <w:rPr>
          <w:rFonts w:ascii="Times New Roman" w:hAnsi="Times New Roman"/>
          <w:b/>
        </w:rPr>
        <w:t>doctoral</w:t>
      </w:r>
      <w:proofErr w:type="spellEnd"/>
      <w:r w:rsidRPr="009E2286">
        <w:rPr>
          <w:rFonts w:ascii="Times New Roman" w:hAnsi="Times New Roman"/>
          <w:b/>
        </w:rPr>
        <w:t xml:space="preserve"> </w:t>
      </w:r>
      <w:proofErr w:type="spellStart"/>
      <w:r w:rsidRPr="009E2286">
        <w:rPr>
          <w:rFonts w:ascii="Times New Roman" w:hAnsi="Times New Roman"/>
          <w:b/>
        </w:rPr>
        <w:t>dissertation</w:t>
      </w:r>
      <w:proofErr w:type="spellEnd"/>
      <w:r w:rsidR="003E0842" w:rsidRPr="00FA324F">
        <w:rPr>
          <w:rFonts w:ascii="Times New Roman" w:hAnsi="Times New Roman"/>
          <w:b/>
        </w:rPr>
        <w:t>:</w:t>
      </w:r>
    </w:p>
    <w:p w14:paraId="074F066D" w14:textId="7DB6490E" w:rsidR="00A129C1" w:rsidRPr="00FA324F" w:rsidRDefault="00A129C1" w:rsidP="00A129C1">
      <w:pPr>
        <w:spacing w:after="0" w:line="240" w:lineRule="auto"/>
        <w:ind w:left="360"/>
        <w:rPr>
          <w:rFonts w:ascii="Times New Roman" w:hAnsi="Times New Roman"/>
          <w:b/>
        </w:rPr>
      </w:pPr>
      <w:r w:rsidRPr="00FA324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FA324F">
        <w:rPr>
          <w:rFonts w:ascii="Times New Roman" w:hAnsi="Times New Roman"/>
        </w:rPr>
        <w:instrText xml:space="preserve"> FORMTEXT </w:instrText>
      </w:r>
      <w:r w:rsidRPr="00FA324F">
        <w:rPr>
          <w:rFonts w:ascii="Times New Roman" w:hAnsi="Times New Roman"/>
        </w:rPr>
      </w:r>
      <w:r w:rsidRPr="00FA324F">
        <w:rPr>
          <w:rFonts w:ascii="Times New Roman" w:hAnsi="Times New Roman"/>
        </w:rPr>
        <w:fldChar w:fldCharType="separate"/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</w:rPr>
        <w:fldChar w:fldCharType="end"/>
      </w:r>
    </w:p>
    <w:p w14:paraId="581825C4" w14:textId="77777777" w:rsidR="00B641FF" w:rsidRDefault="00B641FF" w:rsidP="00B641FF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13940A7A" w14:textId="5326511F" w:rsidR="003E0842" w:rsidRPr="00FA324F" w:rsidRDefault="009A20B8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</w:t>
      </w:r>
      <w:r w:rsidR="003E0842" w:rsidRPr="00FA324F">
        <w:rPr>
          <w:rFonts w:ascii="Times New Roman" w:hAnsi="Times New Roman"/>
          <w:b/>
        </w:rPr>
        <w:t>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3E0842" w:rsidRPr="00FA324F" w14:paraId="588D4002" w14:textId="77777777" w:rsidTr="00C9532A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14:paraId="3162B3C0" w14:textId="3A7AA46A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E2286">
              <w:rPr>
                <w:rFonts w:ascii="Times New Roman" w:hAnsi="Times New Roman"/>
              </w:rPr>
              <w:t>Title, name and surnam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92" w:type="dxa"/>
            <w:tcBorders>
              <w:bottom w:val="single" w:sz="4" w:space="0" w:color="auto"/>
            </w:tcBorders>
            <w:vAlign w:val="center"/>
          </w:tcPr>
          <w:p w14:paraId="3296A6E4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4" w:name="Besedilo21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4"/>
          </w:p>
        </w:tc>
      </w:tr>
      <w:tr w:rsidR="003E0842" w:rsidRPr="00FA324F" w14:paraId="12BC6E40" w14:textId="77777777" w:rsidTr="00C9532A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14:paraId="08661E81" w14:textId="3D852961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92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0ACDD8E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5" w:name="Besedilo22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5"/>
          </w:p>
        </w:tc>
      </w:tr>
    </w:tbl>
    <w:p w14:paraId="316DB91B" w14:textId="3D6C583C" w:rsidR="00B641FF" w:rsidRPr="00FA324F" w:rsidRDefault="00B641FF" w:rsidP="00EE2B60">
      <w:pPr>
        <w:spacing w:after="0" w:line="240" w:lineRule="auto"/>
        <w:rPr>
          <w:rFonts w:ascii="Times New Roman" w:hAnsi="Times New Roman"/>
          <w:b/>
        </w:rPr>
      </w:pPr>
    </w:p>
    <w:p w14:paraId="3095D76C" w14:textId="32375979" w:rsidR="003E0842" w:rsidRPr="00FA324F" w:rsidRDefault="009E2286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-</w:t>
      </w:r>
      <w:r w:rsidR="003E0842" w:rsidRPr="00FA324F">
        <w:rPr>
          <w:rFonts w:ascii="Times New Roman" w:hAnsi="Times New Roman"/>
          <w:b/>
        </w:rPr>
        <w:t>mentor:</w:t>
      </w:r>
    </w:p>
    <w:tbl>
      <w:tblPr>
        <w:tblW w:w="0" w:type="auto"/>
        <w:tblInd w:w="-108" w:type="dxa"/>
        <w:tblLook w:val="04A0" w:firstRow="1" w:lastRow="0" w:firstColumn="1" w:lastColumn="0" w:noHBand="0" w:noVBand="1"/>
      </w:tblPr>
      <w:tblGrid>
        <w:gridCol w:w="2983"/>
        <w:gridCol w:w="6089"/>
      </w:tblGrid>
      <w:tr w:rsidR="003E0842" w:rsidRPr="00FA324F" w14:paraId="03126363" w14:textId="77777777" w:rsidTr="00FA324F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14:paraId="7F762259" w14:textId="7C066070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E2286">
              <w:rPr>
                <w:rFonts w:ascii="Times New Roman" w:hAnsi="Times New Roman"/>
              </w:rPr>
              <w:t>Title, name and surnam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89" w:type="dxa"/>
            <w:tcBorders>
              <w:bottom w:val="single" w:sz="4" w:space="0" w:color="auto"/>
            </w:tcBorders>
            <w:vAlign w:val="center"/>
          </w:tcPr>
          <w:p w14:paraId="7210A18C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FA324F" w14:paraId="2855589D" w14:textId="77777777" w:rsidTr="00FA324F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14:paraId="7C103A49" w14:textId="79AADA33" w:rsidR="003E0842" w:rsidRPr="00FA324F" w:rsidRDefault="009E2286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6089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598F75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</w:tr>
    </w:tbl>
    <w:p w14:paraId="6D35459D" w14:textId="77777777" w:rsidR="003E0842" w:rsidRPr="00FA324F" w:rsidRDefault="003E0842" w:rsidP="00FA324F">
      <w:pPr>
        <w:spacing w:after="0" w:line="240" w:lineRule="auto"/>
        <w:ind w:left="249"/>
        <w:rPr>
          <w:rFonts w:ascii="Times New Roman" w:hAnsi="Times New Roman"/>
          <w:b/>
        </w:rPr>
      </w:pPr>
    </w:p>
    <w:p w14:paraId="1DFF6AA3" w14:textId="519EDB1C" w:rsidR="00387A5F" w:rsidRPr="009D259F" w:rsidRDefault="009E2286" w:rsidP="00387A5F">
      <w:pPr>
        <w:pStyle w:val="Odstavekseznama"/>
        <w:numPr>
          <w:ilvl w:val="0"/>
          <w:numId w:val="16"/>
        </w:numPr>
        <w:rPr>
          <w:b/>
        </w:rPr>
      </w:pPr>
      <w:r>
        <w:rPr>
          <w:b/>
        </w:rPr>
        <w:t>Mark the appropriate</w:t>
      </w:r>
      <w:r w:rsidR="00387A5F" w:rsidRPr="009D259F">
        <w:rPr>
          <w:b/>
        </w:rPr>
        <w:t>:</w:t>
      </w:r>
    </w:p>
    <w:tbl>
      <w:tblPr>
        <w:tblW w:w="10617" w:type="dxa"/>
        <w:tblInd w:w="314" w:type="dxa"/>
        <w:tblLook w:val="04A0" w:firstRow="1" w:lastRow="0" w:firstColumn="1" w:lastColumn="0" w:noHBand="0" w:noVBand="1"/>
      </w:tblPr>
      <w:tblGrid>
        <w:gridCol w:w="10617"/>
      </w:tblGrid>
      <w:tr w:rsidR="00387A5F" w:rsidRPr="00DE6775" w14:paraId="303B85F2" w14:textId="77777777" w:rsidTr="00EF4747">
        <w:tc>
          <w:tcPr>
            <w:tcW w:w="0" w:type="auto"/>
          </w:tcPr>
          <w:p w14:paraId="6AAAA9A8" w14:textId="4B8573E0" w:rsidR="00387A5F" w:rsidRPr="00DE6775" w:rsidRDefault="00387A5F" w:rsidP="009E228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6D63C7">
              <w:rPr>
                <w:rFonts w:ascii="Times New Roman" w:hAnsi="Times New Roman"/>
              </w:rPr>
            </w:r>
            <w:r w:rsidR="006D63C7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="009E2286">
              <w:rPr>
                <w:rFonts w:ascii="Times New Roman" w:hAnsi="Times New Roman"/>
              </w:rPr>
              <w:t xml:space="preserve"> </w:t>
            </w:r>
            <w:r w:rsidR="009E2286" w:rsidRPr="009E2286">
              <w:rPr>
                <w:rFonts w:ascii="Times New Roman" w:hAnsi="Times New Roman"/>
              </w:rPr>
              <w:t>I am submitting my doctoral dissertation</w:t>
            </w:r>
            <w:r w:rsidR="009E2286">
              <w:rPr>
                <w:rFonts w:ascii="Times New Roman" w:hAnsi="Times New Roman"/>
              </w:rPr>
              <w:t xml:space="preserve"> before</w:t>
            </w:r>
            <w:r w:rsidR="009E2286" w:rsidRPr="009E2286">
              <w:rPr>
                <w:rFonts w:ascii="Times New Roman" w:hAnsi="Times New Roman"/>
              </w:rPr>
              <w:t xml:space="preserve"> my presentation at </w:t>
            </w:r>
            <w:r w:rsidR="009E2286">
              <w:rPr>
                <w:rFonts w:ascii="Times New Roman" w:hAnsi="Times New Roman"/>
              </w:rPr>
              <w:t>doctoral</w:t>
            </w:r>
            <w:r w:rsidR="009E2286" w:rsidRPr="009E2286">
              <w:rPr>
                <w:rFonts w:ascii="Times New Roman" w:hAnsi="Times New Roman"/>
              </w:rPr>
              <w:t xml:space="preserve"> seminar</w:t>
            </w:r>
            <w:r w:rsidR="009E2286">
              <w:rPr>
                <w:rFonts w:ascii="Times New Roman" w:hAnsi="Times New Roman"/>
              </w:rPr>
              <w:t xml:space="preserve">. </w:t>
            </w:r>
          </w:p>
        </w:tc>
      </w:tr>
      <w:tr w:rsidR="00387A5F" w:rsidRPr="00DE6775" w14:paraId="0C269599" w14:textId="77777777" w:rsidTr="00EF4747">
        <w:tc>
          <w:tcPr>
            <w:tcW w:w="0" w:type="auto"/>
          </w:tcPr>
          <w:p w14:paraId="768E6EAD" w14:textId="7EA25E1F" w:rsidR="00387A5F" w:rsidRPr="00DE6775" w:rsidRDefault="00387A5F" w:rsidP="00EF4747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6D63C7">
              <w:rPr>
                <w:rFonts w:ascii="Times New Roman" w:hAnsi="Times New Roman"/>
              </w:rPr>
            </w:r>
            <w:r w:rsidR="006D63C7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 w:rsidR="009E2286">
              <w:rPr>
                <w:rFonts w:ascii="Times New Roman" w:hAnsi="Times New Roman"/>
              </w:rPr>
              <w:t xml:space="preserve"> </w:t>
            </w:r>
            <w:r w:rsidR="009E2286" w:rsidRPr="009E2286">
              <w:rPr>
                <w:rFonts w:ascii="Times New Roman" w:hAnsi="Times New Roman"/>
              </w:rPr>
              <w:t>I am submitting my doctor</w:t>
            </w:r>
            <w:r w:rsidR="009E2286">
              <w:rPr>
                <w:rFonts w:ascii="Times New Roman" w:hAnsi="Times New Roman"/>
              </w:rPr>
              <w:t xml:space="preserve">al dissertation </w:t>
            </w:r>
            <w:r w:rsidR="009E2286" w:rsidRPr="009E2286">
              <w:rPr>
                <w:rFonts w:ascii="Times New Roman" w:hAnsi="Times New Roman"/>
              </w:rPr>
              <w:t xml:space="preserve">after my presentation at the </w:t>
            </w:r>
            <w:r w:rsidR="009E2286">
              <w:rPr>
                <w:rFonts w:ascii="Times New Roman" w:hAnsi="Times New Roman"/>
              </w:rPr>
              <w:t>doctoral</w:t>
            </w:r>
            <w:r w:rsidR="009E2286" w:rsidRPr="009E2286">
              <w:rPr>
                <w:rFonts w:ascii="Times New Roman" w:hAnsi="Times New Roman"/>
              </w:rPr>
              <w:t xml:space="preserve"> seminar</w:t>
            </w:r>
            <w:r w:rsidR="00C9532A">
              <w:rPr>
                <w:rFonts w:ascii="Times New Roman" w:hAnsi="Times New Roman"/>
              </w:rPr>
              <w:t>.</w:t>
            </w:r>
          </w:p>
          <w:p w14:paraId="5138D3EA" w14:textId="77777777" w:rsidR="00387A5F" w:rsidRPr="00DE6775" w:rsidRDefault="00387A5F" w:rsidP="00EF474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CBA3405" w14:textId="77777777" w:rsidR="003E0842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5962FFAC" w14:textId="77777777" w:rsidR="00B641FF" w:rsidRPr="00FA324F" w:rsidRDefault="00B641FF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68"/>
        <w:gridCol w:w="280"/>
        <w:gridCol w:w="1747"/>
        <w:gridCol w:w="2984"/>
      </w:tblGrid>
      <w:tr w:rsidR="003E0842" w:rsidRPr="00FA324F" w14:paraId="1760EE07" w14:textId="77777777" w:rsidTr="006B35B7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0E6A9F9A" w14:textId="10A366CB" w:rsidR="003E0842" w:rsidRPr="00FA324F" w:rsidRDefault="006B35B7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9E2286">
              <w:rPr>
                <w:rFonts w:ascii="Times New Roman" w:hAnsi="Times New Roman"/>
              </w:rPr>
              <w:t>at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3068" w:type="dxa"/>
            <w:tcBorders>
              <w:bottom w:val="single" w:sz="4" w:space="0" w:color="auto"/>
            </w:tcBorders>
            <w:vAlign w:val="center"/>
          </w:tcPr>
          <w:p w14:paraId="2B798D1F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6" w:name="Besedilo24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6"/>
          </w:p>
        </w:tc>
        <w:tc>
          <w:tcPr>
            <w:tcW w:w="280" w:type="dxa"/>
            <w:vAlign w:val="center"/>
          </w:tcPr>
          <w:p w14:paraId="71279E3F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47" w:type="dxa"/>
            <w:vAlign w:val="center"/>
          </w:tcPr>
          <w:p w14:paraId="17EEDBBD" w14:textId="6116FF0B" w:rsidR="003E0842" w:rsidRPr="00FA324F" w:rsidRDefault="009E2286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9E2286">
              <w:rPr>
                <w:rFonts w:ascii="Times New Roman" w:hAnsi="Times New Roman"/>
              </w:rPr>
              <w:t>Student signatur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2984" w:type="dxa"/>
            <w:tcBorders>
              <w:bottom w:val="single" w:sz="4" w:space="0" w:color="auto"/>
            </w:tcBorders>
            <w:vAlign w:val="center"/>
          </w:tcPr>
          <w:p w14:paraId="4170971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C983D82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17A1BB33" w14:textId="3553BC0D" w:rsidR="003E0842" w:rsidRPr="00FA324F" w:rsidRDefault="006D63C7" w:rsidP="00387A5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 w14:anchorId="4E051DC4">
          <v:rect id="_x0000_i1025" style="width:0;height:1.5pt" o:hralign="center" o:hrstd="t" o:hr="t" fillcolor="#a0a0a0" stroked="f"/>
        </w:pict>
      </w:r>
    </w:p>
    <w:p w14:paraId="32974C53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157D9DA" w14:textId="445A9910" w:rsidR="003E0842" w:rsidRPr="00FA324F" w:rsidRDefault="009E2286" w:rsidP="009E2286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9E2286">
        <w:rPr>
          <w:rFonts w:ascii="Times New Roman" w:hAnsi="Times New Roman"/>
          <w:b/>
        </w:rPr>
        <w:t>Completed by the Student Office</w:t>
      </w:r>
      <w:r w:rsidR="00046761">
        <w:rPr>
          <w:rFonts w:ascii="Times New Roman" w:hAnsi="Times New Roman"/>
          <w:b/>
        </w:rPr>
        <w:t>:</w:t>
      </w:r>
    </w:p>
    <w:p w14:paraId="524D67E5" w14:textId="03F1A3D8" w:rsidR="003E0842" w:rsidRPr="00FA324F" w:rsidRDefault="009E2286" w:rsidP="003E084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We</w:t>
      </w:r>
      <w:r w:rsidRPr="009E2286">
        <w:rPr>
          <w:rFonts w:ascii="Times New Roman" w:hAnsi="Times New Roman"/>
        </w:rPr>
        <w:t xml:space="preserve"> confirm receipt of the doctoral dissertation</w:t>
      </w:r>
      <w:r w:rsidR="003E0842" w:rsidRPr="00FA324F">
        <w:rPr>
          <w:rFonts w:ascii="Times New Roman" w:hAnsi="Times New Roman"/>
        </w:rPr>
        <w:t xml:space="preserve">. </w:t>
      </w:r>
    </w:p>
    <w:p w14:paraId="7E97A503" w14:textId="77777777" w:rsidR="003E0842" w:rsidRPr="00FA324F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52"/>
        <w:gridCol w:w="280"/>
        <w:gridCol w:w="2028"/>
        <w:gridCol w:w="2719"/>
      </w:tblGrid>
      <w:tr w:rsidR="003E0842" w:rsidRPr="00FA324F" w14:paraId="4D1D1125" w14:textId="77777777" w:rsidTr="006B35B7">
        <w:trPr>
          <w:trHeight w:val="290"/>
        </w:trPr>
        <w:tc>
          <w:tcPr>
            <w:tcW w:w="993" w:type="dxa"/>
            <w:shd w:val="clear" w:color="auto" w:fill="auto"/>
            <w:vAlign w:val="center"/>
          </w:tcPr>
          <w:p w14:paraId="1AA268B7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397FB70" w14:textId="501F92C4" w:rsidR="003E0842" w:rsidRPr="00FA324F" w:rsidRDefault="009E2286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3052" w:type="dxa"/>
            <w:tcBorders>
              <w:bottom w:val="single" w:sz="4" w:space="0" w:color="auto"/>
            </w:tcBorders>
            <w:vAlign w:val="center"/>
          </w:tcPr>
          <w:p w14:paraId="5895D20D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6A818D0" w14:textId="30F2ACE9" w:rsidR="003E0842" w:rsidRPr="00FA324F" w:rsidRDefault="00A129C1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14:paraId="79CCA01A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28" w:type="dxa"/>
            <w:vAlign w:val="center"/>
          </w:tcPr>
          <w:p w14:paraId="3A26FCA8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 xml:space="preserve">   </w:t>
            </w:r>
          </w:p>
          <w:p w14:paraId="04B79293" w14:textId="2E8FD6F2" w:rsidR="003E0842" w:rsidRPr="00FA324F" w:rsidRDefault="009E2286" w:rsidP="00B50CA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amp             Signature</w:t>
            </w:r>
            <w:r w:rsidR="003E0842" w:rsidRPr="00FA324F">
              <w:rPr>
                <w:rFonts w:ascii="Times New Roman" w:hAnsi="Times New Roman"/>
              </w:rPr>
              <w:t>:</w:t>
            </w:r>
          </w:p>
        </w:tc>
        <w:tc>
          <w:tcPr>
            <w:tcW w:w="2719" w:type="dxa"/>
            <w:tcBorders>
              <w:bottom w:val="single" w:sz="4" w:space="0" w:color="auto"/>
            </w:tcBorders>
            <w:vAlign w:val="center"/>
          </w:tcPr>
          <w:p w14:paraId="117EC734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47ACD967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6F279247" w14:textId="77777777" w:rsidR="00B00F9F" w:rsidRPr="00FA324F" w:rsidRDefault="00B00F9F" w:rsidP="008B6E88">
      <w:pPr>
        <w:spacing w:after="0" w:line="240" w:lineRule="auto"/>
        <w:rPr>
          <w:rFonts w:ascii="Times New Roman" w:hAnsi="Times New Roman"/>
        </w:rPr>
      </w:pPr>
    </w:p>
    <w:sectPr w:rsidR="00B00F9F" w:rsidRPr="00FA324F" w:rsidSect="002045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2FCC0" w14:textId="77777777" w:rsidR="006D63C7" w:rsidRDefault="006D63C7">
      <w:pPr>
        <w:spacing w:after="0" w:line="240" w:lineRule="auto"/>
      </w:pPr>
      <w:r>
        <w:separator/>
      </w:r>
    </w:p>
  </w:endnote>
  <w:endnote w:type="continuationSeparator" w:id="0">
    <w:p w14:paraId="2636137C" w14:textId="77777777" w:rsidR="006D63C7" w:rsidRDefault="006D63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D578D" w14:textId="77777777" w:rsidR="007E05F0" w:rsidRDefault="007E05F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9FC24" w14:textId="77777777" w:rsidR="007E05F0" w:rsidRDefault="007E05F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50DB4" w14:textId="77777777" w:rsidR="007E05F0" w:rsidRDefault="007E05F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3D274" w14:textId="77777777" w:rsidR="006D63C7" w:rsidRDefault="006D63C7">
      <w:pPr>
        <w:spacing w:after="0" w:line="240" w:lineRule="auto"/>
      </w:pPr>
      <w:r>
        <w:separator/>
      </w:r>
    </w:p>
  </w:footnote>
  <w:footnote w:type="continuationSeparator" w:id="0">
    <w:p w14:paraId="657835E9" w14:textId="77777777" w:rsidR="006D63C7" w:rsidRDefault="006D63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43EF9" w14:textId="77777777" w:rsidR="007E05F0" w:rsidRDefault="007E05F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1476C" w14:textId="77777777" w:rsidR="007E05F0" w:rsidRDefault="007E05F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87E5D" w14:textId="77777777" w:rsidR="002045EF" w:rsidRDefault="002045E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4618685" wp14:editId="4C726C90">
          <wp:simplePos x="0" y="0"/>
          <wp:positionH relativeFrom="column">
            <wp:posOffset>-876300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JgDXtX/OtMmrkkyJCF5dxCIGy9lKi+oBVm6vNhvWFmA4CxwaCvQukZc0/0z/co3CC8x+HSq+wi7YSXnJTlPRCg==" w:salt="OOLkiqKKL5PSKdUXUmLkX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LawNDUzNjU3NrFQ0lEKTi0uzszPAykwqgUAjj+VGiwAAAA="/>
  </w:docVars>
  <w:rsids>
    <w:rsidRoot w:val="003E0842"/>
    <w:rsid w:val="0002228D"/>
    <w:rsid w:val="00025C83"/>
    <w:rsid w:val="00046761"/>
    <w:rsid w:val="00085836"/>
    <w:rsid w:val="000A75AE"/>
    <w:rsid w:val="000C03B8"/>
    <w:rsid w:val="001F44FB"/>
    <w:rsid w:val="002045EF"/>
    <w:rsid w:val="00221B82"/>
    <w:rsid w:val="00247F2C"/>
    <w:rsid w:val="00252DF8"/>
    <w:rsid w:val="002C1073"/>
    <w:rsid w:val="003151F4"/>
    <w:rsid w:val="00387A5F"/>
    <w:rsid w:val="003E0842"/>
    <w:rsid w:val="00421BE2"/>
    <w:rsid w:val="004F661E"/>
    <w:rsid w:val="00510DFF"/>
    <w:rsid w:val="00556799"/>
    <w:rsid w:val="006955EB"/>
    <w:rsid w:val="006B35B7"/>
    <w:rsid w:val="006D63C7"/>
    <w:rsid w:val="007A5A14"/>
    <w:rsid w:val="007D553B"/>
    <w:rsid w:val="007E05F0"/>
    <w:rsid w:val="008016CB"/>
    <w:rsid w:val="008A6707"/>
    <w:rsid w:val="008B6E88"/>
    <w:rsid w:val="00921F28"/>
    <w:rsid w:val="009458C6"/>
    <w:rsid w:val="00966451"/>
    <w:rsid w:val="00993217"/>
    <w:rsid w:val="009A20B8"/>
    <w:rsid w:val="009A5866"/>
    <w:rsid w:val="009E2286"/>
    <w:rsid w:val="00A129C1"/>
    <w:rsid w:val="00A436D8"/>
    <w:rsid w:val="00AD5DE5"/>
    <w:rsid w:val="00B00F9F"/>
    <w:rsid w:val="00B24D13"/>
    <w:rsid w:val="00B63D18"/>
    <w:rsid w:val="00B641FF"/>
    <w:rsid w:val="00BD67E5"/>
    <w:rsid w:val="00C0291B"/>
    <w:rsid w:val="00C22778"/>
    <w:rsid w:val="00C502D4"/>
    <w:rsid w:val="00C566C4"/>
    <w:rsid w:val="00C76FE1"/>
    <w:rsid w:val="00C9532A"/>
    <w:rsid w:val="00CC2533"/>
    <w:rsid w:val="00D15D48"/>
    <w:rsid w:val="00E41CF8"/>
    <w:rsid w:val="00E54BFC"/>
    <w:rsid w:val="00EE2B60"/>
    <w:rsid w:val="00F25330"/>
    <w:rsid w:val="00FA324F"/>
    <w:rsid w:val="00FB4EFE"/>
    <w:rsid w:val="00FB7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91E847"/>
  <w15:docId w15:val="{FC73A002-29EC-4FA4-9B31-E57672696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245F86D-1962-40C9-9D40-896BDD36D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94</Characters>
  <Application>Microsoft Office Word</Application>
  <DocSecurity>0</DocSecurity>
  <Lines>74</Lines>
  <Paragraphs>4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Maja</cp:lastModifiedBy>
  <cp:revision>7</cp:revision>
  <cp:lastPrinted>2017-01-06T12:26:00Z</cp:lastPrinted>
  <dcterms:created xsi:type="dcterms:W3CDTF">2019-03-11T13:54:00Z</dcterms:created>
  <dcterms:modified xsi:type="dcterms:W3CDTF">2023-12-0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79966a4bdc0db429e3711ae0993f40af6aa3fd116753077b01c2c2d199096</vt:lpwstr>
  </property>
</Properties>
</file>